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5" w:name="Xff390132f07bf933e09b4550b41038f1db30bed"/>
    <w:p>
      <w:pPr>
        <w:pStyle w:val="Heading1"/>
      </w:pPr>
      <w:r>
        <w:t xml:space="preserve">Cover Letter for Systems Engineer Position</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 Profile or Portfolio]</w:t>
      </w:r>
    </w:p>
    <w:p>
      <w:pPr>
        <w:pStyle w:val="BodyText"/>
      </w:pPr>
      <w:r>
        <w:t xml:space="preserve">[Date]</w:t>
      </w:r>
    </w:p>
    <w:p>
      <w:pPr>
        <w:pStyle w:val="BodyText"/>
      </w:pPr>
      <w:r>
        <w:t xml:space="preserve">Dear Hiring Manager,</w:t>
      </w:r>
    </w:p>
    <w:p>
      <w:pPr>
        <w:pStyle w:val="BodyText"/>
      </w:pPr>
      <w:r>
        <w:t xml:space="preserve">I am writing to express my interest in the Systems Engineer position at your organization. As a dedicated and experienced professional in the field of systems engineering, I am eager to contribute my technical expertise, problem-solving skills, and passion for innovation to a dynamic team in the heart of the United States New York City. With a strong background in designing, implementing, and maintaining complex systems across various industries, I am confident that my qualifications align perfectly with the requirements of this role.</w:t>
      </w:r>
    </w:p>
    <w:bookmarkStart w:id="20" w:name="X9250490a9678d85302af5682f449babcb186f71"/>
    <w:p>
      <w:pPr>
        <w:pStyle w:val="Heading2"/>
      </w:pPr>
      <w:r>
        <w:t xml:space="preserve">Why Systems Engineer? A Commitment to Excellence</w:t>
      </w:r>
    </w:p>
    <w:p>
      <w:pPr>
        <w:pStyle w:val="FirstParagraph"/>
      </w:pPr>
      <w:r>
        <w:t xml:space="preserve">The role of a Systems Engineer is not just a job—it’s a calling. In the United States New York City, where technological advancement drives economic growth and global influence, systems engineers are the backbone of innovation. My career has been defined by this principle: to build robust, scalable, and secure systems that empower organizations to thrive in an increasingly digital world. Whether it’s optimizing network infrastructures or integrating cloud-based solutions, I approach every challenge with a focus on precision, efficiency, and long-term value.</w:t>
      </w:r>
    </w:p>
    <w:p>
      <w:pPr>
        <w:pStyle w:val="BodyText"/>
      </w:pPr>
      <w:r>
        <w:t xml:space="preserve">As a Systems Engineer in the United States New York City area, I have worked extensively with cutting-edge technologies such as virtualization, automation tools (e.g., Ansible and Terraform), and cloud platforms (AWS, Azure). My experience includes managing hybrid environments that combine on-premise and cloud resources to ensure seamless operations for enterprises. Additionally, I have a proven track record of collaborating with cross-functional teams to deliver projects on time and within budget, while maintaining strict compliance with industry standards such as ISO 27001 and NIST.</w:t>
      </w:r>
    </w:p>
    <w:bookmarkEnd w:id="20"/>
    <w:bookmarkStart w:id="21" w:name="experience-in-the-heart-of-innovation"/>
    <w:p>
      <w:pPr>
        <w:pStyle w:val="Heading2"/>
      </w:pPr>
      <w:r>
        <w:t xml:space="preserve">Experience in the Heart of Innovation</w:t>
      </w:r>
    </w:p>
    <w:p>
      <w:pPr>
        <w:pStyle w:val="FirstParagraph"/>
      </w:pPr>
      <w:r>
        <w:t xml:space="preserve">Living and working in the United States New York City has provided me with a unique perspective on systems engineering. The city’s fast-paced, high-stakes environment demands engineers who can adapt quickly to evolving challenges while maintaining a focus on quality. For instance, during my tenure at [Previous Company Name], I led the implementation of a disaster recovery plan for a financial services firm, which reduced downtime by 40% and enhanced system resilience. This project required not only technical acumen but also the ability to communicate complex concepts to non-technical stakeholders—skills that are critical in a city where collaboration across disciplines is essential.</w:t>
      </w:r>
    </w:p>
    <w:p>
      <w:pPr>
        <w:pStyle w:val="BodyText"/>
      </w:pPr>
      <w:r>
        <w:t xml:space="preserve">Another pivotal experience was my involvement in a large-scale migration of legacy systems to the cloud for a healthcare provider. This initiative involved coordinating with teams across multiple departments, ensuring data security, and minimizing disruption to patient services. The success of this project underscored my ability to balance technical rigor with a customer-centric approach—a philosophy I carry into every role.</w:t>
      </w:r>
    </w:p>
    <w:bookmarkEnd w:id="21"/>
    <w:bookmarkStart w:id="22" w:name="technical-expertise-and-cultural-fit"/>
    <w:p>
      <w:pPr>
        <w:pStyle w:val="Heading2"/>
      </w:pPr>
      <w:r>
        <w:t xml:space="preserve">Technical Expertise and Cultural Fit</w:t>
      </w:r>
    </w:p>
    <w:p>
      <w:pPr>
        <w:pStyle w:val="FirstParagraph"/>
      </w:pPr>
      <w:r>
        <w:t xml:space="preserve">As a Systems Engineer, I thrive in environments that value continuous learning and innovation. My technical skills span network design, system automation, cybersecurity best practices, and DevOps methodologies. For example, I have developed custom scripts to automate routine tasks such as log monitoring and configuration management, which significantly improved operational efficiency. These experiences have equipped me to tackle the complex systems challenges faced by organizations in the United States New York City area.</w:t>
      </w:r>
    </w:p>
    <w:p>
      <w:pPr>
        <w:pStyle w:val="BodyText"/>
      </w:pPr>
      <w:r>
        <w:t xml:space="preserve">Furthermore, I understand that the role of a Systems Engineer extends beyond code and configurations. It requires a deep understanding of business objectives and the ability to translate them into technical solutions. In my previous roles, I have worked closely with IT managers and business leaders to align system architecture with organizational goals. This collaborative approach has not only strengthened my technical capabilities but also honed my ability to think strategically.</w:t>
      </w:r>
    </w:p>
    <w:bookmarkEnd w:id="22"/>
    <w:bookmarkStart w:id="23" w:name="why-united-states-new-york-city"/>
    <w:p>
      <w:pPr>
        <w:pStyle w:val="Heading2"/>
      </w:pPr>
      <w:r>
        <w:t xml:space="preserve">Why United States New York City?</w:t>
      </w:r>
    </w:p>
    <w:p>
      <w:pPr>
        <w:pStyle w:val="FirstParagraph"/>
      </w:pPr>
      <w:r>
        <w:t xml:space="preserve">The United States New York City is a global hub for technology, finance, and innovation. Its diverse industries and competitive landscape demand systems engineers who are not only technically proficient but also adaptable and forward-thinking. As someone who has embraced the challenges of this environment, I am excited about the opportunity to contribute to your organization’s mission. Whether it’s supporting startups in Silicon Alley or aiding global corporations in Manhattan, I am committed to delivering solutions that drive growth and sustainability.</w:t>
      </w:r>
    </w:p>
    <w:p>
      <w:pPr>
        <w:pStyle w:val="BodyText"/>
      </w:pPr>
      <w:r>
        <w:t xml:space="preserve">What sets me apart is my ability to combine technical expertise with a collaborative mindset. In the United States New York City, where teamwork and innovation are paramount, I have consistently demonstrated the ability to work effectively in high-pressure situations. My proactive approach to problem-solving and dedication to excellence make me an ideal candidate for your team.</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Systems Engineer. My background in systems design, coupled with my passion for technology and commitment to excellence, aligns seamlessly with the needs of a forward-thinking company based in the United States New York City. I would welcome the opportunity to discuss how my skills and experiences can contribute to your success.</w:t>
      </w:r>
    </w:p>
    <w:p>
      <w:pPr>
        <w:pStyle w:val="BodyText"/>
      </w:pPr>
      <w:r>
        <w:t xml:space="preserve">Thank you for considering my application. I look forward to the possibility of contributing to your team and helping drive innovation in one of the most dynamic cities in the world.</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25T03:29:20Z</dcterms:created>
  <dcterms:modified xsi:type="dcterms:W3CDTF">2026-07-25T03:29:20Z</dcterms:modified>
</cp:coreProperties>
</file>

<file path=docProps/custom.xml><?xml version="1.0" encoding="utf-8"?>
<Properties xmlns="http://schemas.openxmlformats.org/officeDocument/2006/custom-properties" xmlns:vt="http://schemas.openxmlformats.org/officeDocument/2006/docPropsVTypes"/>
</file>